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4EF" w:rsidRDefault="006744EF" w:rsidP="0075677F">
      <w:pPr>
        <w:spacing w:line="276" w:lineRule="auto"/>
        <w:rPr>
          <w:rFonts w:ascii="Arial" w:hAnsi="Arial" w:cs="Arial"/>
          <w:lang w:val="en-US"/>
        </w:rPr>
      </w:pPr>
    </w:p>
    <w:p w:rsidR="006744EF" w:rsidRDefault="00D658CB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S</w:t>
      </w:r>
      <w:r w:rsidR="006744EF" w:rsidRPr="00F4686D">
        <w:rPr>
          <w:rFonts w:ascii="Arial" w:hAnsi="Arial" w:cs="Arial"/>
          <w:b/>
          <w:lang w:val="en-US"/>
        </w:rPr>
        <w:t>cenarios:</w:t>
      </w:r>
      <w:r w:rsidR="006744E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view the attendance reports</w:t>
      </w:r>
      <w:r w:rsidR="006744EF" w:rsidRPr="006744EF">
        <w:rPr>
          <w:rFonts w:ascii="Arial" w:hAnsi="Arial" w:cs="Arial"/>
          <w:lang w:val="en-US"/>
        </w:rPr>
        <w:t xml:space="preserve"> </w:t>
      </w:r>
    </w:p>
    <w:p w:rsidR="00C1250F" w:rsidRPr="00D658CB" w:rsidRDefault="006744EF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Use case:</w:t>
      </w:r>
      <w:r w:rsidRPr="00D658CB">
        <w:rPr>
          <w:rFonts w:ascii="Arial" w:hAnsi="Arial" w:cs="Arial"/>
          <w:lang w:val="en-US"/>
        </w:rPr>
        <w:t xml:space="preserve"> View Reports</w:t>
      </w:r>
      <w:bookmarkStart w:id="0" w:name="_GoBack"/>
      <w:bookmarkEnd w:id="0"/>
    </w:p>
    <w:p w:rsidR="00D658CB" w:rsidRPr="00D658CB" w:rsidRDefault="00D658CB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D658CB" w:rsidRPr="00D658CB" w:rsidTr="00E647B1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D658CB" w:rsidRPr="00D658CB" w:rsidRDefault="00D658CB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 w:rsidR="00E647B1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</w:t>
            </w:r>
          </w:p>
        </w:tc>
      </w:tr>
      <w:tr w:rsidR="00D658CB" w:rsidRPr="00D658CB" w:rsidTr="00E647B1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D658CB" w:rsidRPr="00D658CB" w:rsidRDefault="00D658CB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D658CB" w:rsidRPr="00D658CB" w:rsidRDefault="00D658CB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E647B1" w:rsidRPr="00D658CB" w:rsidTr="00E647B1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647B1" w:rsidRPr="00E647B1" w:rsidRDefault="00E647B1" w:rsidP="00B35B59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customer 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647B1" w:rsidRPr="00E647B1" w:rsidRDefault="00017D03" w:rsidP="00017D0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ty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 w:rsid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Phone</w:t>
            </w:r>
            <w:proofErr w:type="spellEnd"/>
            <w:r w:rsid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,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Photo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,</w:t>
            </w:r>
            <w:r w:rsid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</w:p>
        </w:tc>
      </w:tr>
      <w:tr w:rsidR="00D658CB" w:rsidRPr="00D658CB" w:rsidTr="00E647B1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D658CB" w:rsidRPr="00D658CB" w:rsidRDefault="00E647B1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permission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D658CB" w:rsidRPr="00D658CB" w:rsidRDefault="00476797" w:rsidP="0047679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kill</w:t>
            </w:r>
          </w:p>
        </w:tc>
      </w:tr>
      <w:tr w:rsidR="00476797" w:rsidRPr="00D658CB" w:rsidTr="00E647B1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76797" w:rsidRDefault="00476797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76797" w:rsidRDefault="00476797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Status</w:t>
            </w:r>
            <w:proofErr w:type="spellEnd"/>
          </w:p>
        </w:tc>
      </w:tr>
    </w:tbl>
    <w:p w:rsidR="00017D03" w:rsidRDefault="00017D03" w:rsidP="0047679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17D03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17D03" w:rsidRPr="00D658CB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Family</w:t>
            </w:r>
          </w:p>
        </w:tc>
      </w:tr>
      <w:tr w:rsidR="00017D03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17D03" w:rsidRPr="00D658CB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17D03" w:rsidRPr="00D658CB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17D03" w:rsidRPr="00F4686D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17D03" w:rsidRPr="00E647B1" w:rsidRDefault="00017D03" w:rsidP="00017D0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family </w:t>
            </w: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17D03" w:rsidRPr="00E647B1" w:rsidRDefault="00017D03" w:rsidP="00017D0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Head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(of Customer class)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Addres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Phone</w:t>
            </w:r>
            <w:proofErr w:type="spellEnd"/>
          </w:p>
        </w:tc>
      </w:tr>
      <w:tr w:rsidR="00017D03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17D03" w:rsidRPr="00D658CB" w:rsidRDefault="00017D03" w:rsidP="00017D03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family member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17D03" w:rsidRPr="00D658CB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&lt;Customer&gt;</w:t>
            </w:r>
          </w:p>
        </w:tc>
      </w:tr>
      <w:tr w:rsidR="00017D03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017D03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017D03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Status</w:t>
            </w:r>
            <w:proofErr w:type="spellEnd"/>
          </w:p>
        </w:tc>
      </w:tr>
    </w:tbl>
    <w:p w:rsidR="00017D03" w:rsidRDefault="00017D03" w:rsidP="00476797">
      <w:pPr>
        <w:spacing w:line="276" w:lineRule="auto"/>
        <w:rPr>
          <w:rFonts w:ascii="Arial" w:hAnsi="Arial" w:cs="Arial"/>
          <w:lang w:val="en-US"/>
        </w:rPr>
      </w:pPr>
    </w:p>
    <w:p w:rsidR="00017D03" w:rsidRPr="00D658CB" w:rsidRDefault="00017D03" w:rsidP="0047679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017D03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 w:rsidR="00017D03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Employee</w:t>
            </w:r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233F94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 w:rsidR="00233F94">
              <w:rPr>
                <w:rFonts w:ascii="Helvetica Neue" w:eastAsia="Times New Roman" w:hAnsi="Helvetica Neue" w:cs="Times New Roman"/>
                <w:color w:val="2D3B45"/>
                <w:lang w:val="en-US"/>
              </w:rPr>
              <w:t>operator’s I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017D03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Login, Password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irstNa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LastName</w:t>
            </w:r>
            <w:proofErr w:type="spellEnd"/>
          </w:p>
        </w:tc>
      </w:tr>
      <w:tr w:rsidR="0047679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017D0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mployeeStatu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(admin or operator)</w:t>
            </w:r>
          </w:p>
        </w:tc>
      </w:tr>
    </w:tbl>
    <w:p w:rsidR="00476797" w:rsidRDefault="00476797" w:rsidP="00476797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35B59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35B59" w:rsidRPr="00D658CB" w:rsidRDefault="00B35B59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Visit</w:t>
            </w:r>
          </w:p>
        </w:tc>
      </w:tr>
      <w:tr w:rsidR="00B35B59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35B59" w:rsidRPr="00D658CB" w:rsidRDefault="00B35B59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35B59" w:rsidRPr="00D658CB" w:rsidRDefault="00B35B59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35B59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35B59" w:rsidRPr="00E647B1" w:rsidRDefault="00B35B59" w:rsidP="00B35B59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Log a customer</w:t>
            </w:r>
            <w:r w:rsidR="000C4BAC">
              <w:rPr>
                <w:rFonts w:ascii="Helvetica Neue" w:eastAsia="Times New Roman" w:hAnsi="Helvetica Neue" w:cs="Times New Roman"/>
                <w:color w:val="2D3B45"/>
                <w:lang w:val="en-US"/>
              </w:rPr>
              <w:t>’s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visi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35B59" w:rsidRPr="00E647B1" w:rsidRDefault="00B35B59" w:rsidP="00B35B59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In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Out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, Operator</w:t>
            </w:r>
          </w:p>
        </w:tc>
      </w:tr>
      <w:tr w:rsidR="00B35B59" w:rsidRPr="00D658CB" w:rsidTr="00865CF6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35B59" w:rsidRPr="00D658CB" w:rsidRDefault="00B35B59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info about inciden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35B59" w:rsidRPr="00D658CB" w:rsidRDefault="00B35B59" w:rsidP="00B35B59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IncidentDescription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, Operator, Customer</w:t>
            </w:r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lastRenderedPageBreak/>
              <w:t xml:space="preserve">Class: </w:t>
            </w:r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</w:t>
            </w:r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general attributes of the repor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rtDat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ndDate</w:t>
            </w:r>
            <w:proofErr w:type="spellEnd"/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ctiv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AbstractReport</w:t>
            </w:r>
            <w:proofErr w:type="spellEnd"/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0C4BAC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Visit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information about </w:t>
            </w:r>
            <w:r w:rsidR="0047679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s’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&lt;Visit&gt;</w:t>
            </w:r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0C4BAC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3359CD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="003359CD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Customer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494CF5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tistics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494CF5">
              <w:rPr>
                <w:rFonts w:ascii="Helvetica Neue" w:eastAsia="Times New Roman" w:hAnsi="Helvetica Neue" w:cs="Times New Roman"/>
                <w:color w:val="2D3B45"/>
                <w:lang w:val="en-US"/>
              </w:rPr>
              <w:t>on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s’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3359CD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gt;</w:t>
            </w:r>
          </w:p>
        </w:tc>
      </w:tr>
    </w:tbl>
    <w:p w:rsidR="000C4BAC" w:rsidRPr="00D658CB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p w:rsidR="00476797" w:rsidRPr="00D658CB" w:rsidRDefault="00476797" w:rsidP="0047679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F4686D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aggregated info about customer’s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47679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Customer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ountVisit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Avg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TotalTime</w:t>
            </w:r>
            <w:proofErr w:type="spellEnd"/>
          </w:p>
        </w:tc>
      </w:tr>
    </w:tbl>
    <w:p w:rsidR="000E5886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0E5886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E5886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494CF5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</w:t>
            </w:r>
            <w:r w:rsidR="00494CF5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SinglePeriod</w:t>
            </w:r>
            <w:proofErr w:type="spellEnd"/>
          </w:p>
        </w:tc>
      </w:tr>
      <w:tr w:rsidR="000E5886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E5886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0E5886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ReportPeriod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HourDay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WeekDay</w:t>
            </w:r>
            <w:proofErr w:type="spellEnd"/>
          </w:p>
        </w:tc>
      </w:tr>
      <w:tr w:rsidR="000E5886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E5886" w:rsidRDefault="000E5886" w:rsidP="00494CF5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statistics about </w:t>
            </w:r>
            <w:r w:rsidR="00494CF5">
              <w:rPr>
                <w:rFonts w:ascii="Helvetica Neue" w:eastAsia="Times New Roman" w:hAnsi="Helvetica Neue" w:cs="Times New Roman"/>
                <w:color w:val="2D3B45"/>
                <w:lang w:val="en-US"/>
              </w:rPr>
              <w:t>the 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E5886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MinimumLoa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MaximumLoa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verageLoad</w:t>
            </w:r>
            <w:proofErr w:type="spellEnd"/>
          </w:p>
        </w:tc>
      </w:tr>
    </w:tbl>
    <w:p w:rsidR="000E5886" w:rsidRPr="00D658CB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94CF5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94CF5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494CF5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Period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494CF5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94CF5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494CF5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Return statistics about the 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SinglePerio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gt;</w:t>
            </w:r>
          </w:p>
        </w:tc>
      </w:tr>
    </w:tbl>
    <w:p w:rsidR="00494CF5" w:rsidRPr="00D658CB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p w:rsidR="000C4BAC" w:rsidRPr="00D658CB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sectPr w:rsidR="000C4BAC" w:rsidRPr="00D658CB">
      <w:head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6888" w:rsidRDefault="001C6888" w:rsidP="004F4459">
      <w:pPr>
        <w:spacing w:after="0" w:line="240" w:lineRule="auto"/>
      </w:pPr>
      <w:r>
        <w:separator/>
      </w:r>
    </w:p>
  </w:endnote>
  <w:endnote w:type="continuationSeparator" w:id="0">
    <w:p w:rsidR="001C6888" w:rsidRDefault="001C6888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6888" w:rsidRDefault="001C6888" w:rsidP="004F4459">
      <w:pPr>
        <w:spacing w:after="0" w:line="240" w:lineRule="auto"/>
      </w:pPr>
      <w:r>
        <w:separator/>
      </w:r>
    </w:p>
  </w:footnote>
  <w:footnote w:type="continuationSeparator" w:id="0">
    <w:p w:rsidR="001C6888" w:rsidRDefault="001C6888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F4686D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6744EF" w:rsidP="006744EF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September 11,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22"/>
  </w:num>
  <w:num w:numId="5">
    <w:abstractNumId w:val="4"/>
  </w:num>
  <w:num w:numId="6">
    <w:abstractNumId w:val="12"/>
  </w:num>
  <w:num w:numId="7">
    <w:abstractNumId w:val="1"/>
  </w:num>
  <w:num w:numId="8">
    <w:abstractNumId w:val="11"/>
  </w:num>
  <w:num w:numId="9">
    <w:abstractNumId w:val="6"/>
  </w:num>
  <w:num w:numId="10">
    <w:abstractNumId w:val="3"/>
  </w:num>
  <w:num w:numId="11">
    <w:abstractNumId w:val="7"/>
  </w:num>
  <w:num w:numId="12">
    <w:abstractNumId w:val="23"/>
  </w:num>
  <w:num w:numId="13">
    <w:abstractNumId w:val="19"/>
  </w:num>
  <w:num w:numId="14">
    <w:abstractNumId w:val="25"/>
  </w:num>
  <w:num w:numId="15">
    <w:abstractNumId w:val="17"/>
  </w:num>
  <w:num w:numId="16">
    <w:abstractNumId w:val="20"/>
  </w:num>
  <w:num w:numId="17">
    <w:abstractNumId w:val="8"/>
  </w:num>
  <w:num w:numId="18">
    <w:abstractNumId w:val="13"/>
  </w:num>
  <w:num w:numId="19">
    <w:abstractNumId w:val="0"/>
  </w:num>
  <w:num w:numId="20">
    <w:abstractNumId w:val="15"/>
  </w:num>
  <w:num w:numId="21">
    <w:abstractNumId w:val="16"/>
  </w:num>
  <w:num w:numId="22">
    <w:abstractNumId w:val="9"/>
  </w:num>
  <w:num w:numId="23">
    <w:abstractNumId w:val="5"/>
  </w:num>
  <w:num w:numId="24">
    <w:abstractNumId w:val="18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oFAJqsxVItAAAA"/>
  </w:docVars>
  <w:rsids>
    <w:rsidRoot w:val="00754B84"/>
    <w:rsid w:val="00017D03"/>
    <w:rsid w:val="00046080"/>
    <w:rsid w:val="00057138"/>
    <w:rsid w:val="0009273B"/>
    <w:rsid w:val="000C4BAC"/>
    <w:rsid w:val="000D6E24"/>
    <w:rsid w:val="000D6EE4"/>
    <w:rsid w:val="000E5886"/>
    <w:rsid w:val="001366CD"/>
    <w:rsid w:val="00183FB5"/>
    <w:rsid w:val="0019218C"/>
    <w:rsid w:val="001A3456"/>
    <w:rsid w:val="001B0907"/>
    <w:rsid w:val="001C6888"/>
    <w:rsid w:val="001C7DA1"/>
    <w:rsid w:val="001D4A4B"/>
    <w:rsid w:val="001E51A0"/>
    <w:rsid w:val="001E6B66"/>
    <w:rsid w:val="002103BB"/>
    <w:rsid w:val="00224FC7"/>
    <w:rsid w:val="00233F94"/>
    <w:rsid w:val="00251B69"/>
    <w:rsid w:val="0027604B"/>
    <w:rsid w:val="00277F2C"/>
    <w:rsid w:val="00296B82"/>
    <w:rsid w:val="002A5A02"/>
    <w:rsid w:val="002A6E50"/>
    <w:rsid w:val="002E0EC4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1309B"/>
    <w:rsid w:val="00430525"/>
    <w:rsid w:val="00474DC6"/>
    <w:rsid w:val="00476797"/>
    <w:rsid w:val="00494CF5"/>
    <w:rsid w:val="004E2DD6"/>
    <w:rsid w:val="004F25CE"/>
    <w:rsid w:val="004F4459"/>
    <w:rsid w:val="00516716"/>
    <w:rsid w:val="0052138D"/>
    <w:rsid w:val="0055412E"/>
    <w:rsid w:val="00565A86"/>
    <w:rsid w:val="00577B46"/>
    <w:rsid w:val="00594CD5"/>
    <w:rsid w:val="005C00A4"/>
    <w:rsid w:val="005C4BE6"/>
    <w:rsid w:val="005C7933"/>
    <w:rsid w:val="00647943"/>
    <w:rsid w:val="0065354E"/>
    <w:rsid w:val="006644E5"/>
    <w:rsid w:val="00672106"/>
    <w:rsid w:val="006744EF"/>
    <w:rsid w:val="006A0883"/>
    <w:rsid w:val="006A2EAF"/>
    <w:rsid w:val="006C7995"/>
    <w:rsid w:val="006D1EF5"/>
    <w:rsid w:val="007158C0"/>
    <w:rsid w:val="007166F8"/>
    <w:rsid w:val="00737EA7"/>
    <w:rsid w:val="00754B84"/>
    <w:rsid w:val="0075677F"/>
    <w:rsid w:val="00786A1A"/>
    <w:rsid w:val="007A241D"/>
    <w:rsid w:val="007A746E"/>
    <w:rsid w:val="007B2AE1"/>
    <w:rsid w:val="007B6B6E"/>
    <w:rsid w:val="007C06BE"/>
    <w:rsid w:val="007C4CE1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B3CCF"/>
    <w:rsid w:val="008E2770"/>
    <w:rsid w:val="00902BD4"/>
    <w:rsid w:val="00905F5A"/>
    <w:rsid w:val="009332AA"/>
    <w:rsid w:val="00955B06"/>
    <w:rsid w:val="00955F4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261A1"/>
    <w:rsid w:val="00A31782"/>
    <w:rsid w:val="00A357F6"/>
    <w:rsid w:val="00A40B0D"/>
    <w:rsid w:val="00A46AEE"/>
    <w:rsid w:val="00A46B2F"/>
    <w:rsid w:val="00A550AA"/>
    <w:rsid w:val="00A64631"/>
    <w:rsid w:val="00A7069D"/>
    <w:rsid w:val="00A87407"/>
    <w:rsid w:val="00AE777E"/>
    <w:rsid w:val="00B215C3"/>
    <w:rsid w:val="00B35B59"/>
    <w:rsid w:val="00B37492"/>
    <w:rsid w:val="00B47B2E"/>
    <w:rsid w:val="00B554C0"/>
    <w:rsid w:val="00BA6271"/>
    <w:rsid w:val="00C04C44"/>
    <w:rsid w:val="00C0647B"/>
    <w:rsid w:val="00C1250F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42A28"/>
    <w:rsid w:val="00D45C16"/>
    <w:rsid w:val="00D6364A"/>
    <w:rsid w:val="00D658CB"/>
    <w:rsid w:val="00DB3E5B"/>
    <w:rsid w:val="00DE26DE"/>
    <w:rsid w:val="00DE45EC"/>
    <w:rsid w:val="00E140C9"/>
    <w:rsid w:val="00E4027F"/>
    <w:rsid w:val="00E47E03"/>
    <w:rsid w:val="00E647B1"/>
    <w:rsid w:val="00EE1C97"/>
    <w:rsid w:val="00F0449B"/>
    <w:rsid w:val="00F0722C"/>
    <w:rsid w:val="00F4686D"/>
    <w:rsid w:val="00F652B9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18493DF-AA8B-47DF-93C4-1A80752B3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4</cp:revision>
  <dcterms:created xsi:type="dcterms:W3CDTF">2018-09-11T13:42:00Z</dcterms:created>
  <dcterms:modified xsi:type="dcterms:W3CDTF">2018-09-11T15:41:00Z</dcterms:modified>
</cp:coreProperties>
</file>